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21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5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24.png" ContentType="image/png"/>
  <Override PartName="/word/media/image16.png" ContentType="image/png"/>
  <Override PartName="/word/media/image23.png" ContentType="image/png"/>
  <Override PartName="/word/media/image15.png" ContentType="image/png"/>
  <Override PartName="/word/media/image22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Закиров Нурислам Да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состоит в том, чтобы мы научились составлять отчеты с помощью легковесного языка разметки Markdown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установление-необходимого-по"/>
      <w:r>
        <w:rPr>
          <w:rStyle w:val="SectionNumber"/>
        </w:rPr>
        <w:t>4.1</w:t>
      </w:r>
      <w:r>
        <w:rPr/>
        <w:tab/>
        <w:t>Установление необходимого ПО</w:t>
      </w:r>
    </w:p>
    <w:p>
      <w:pPr>
        <w:pStyle w:val="3"/>
        <w:rPr/>
      </w:pPr>
      <w:bookmarkStart w:id="8" w:name="установка-texlive"/>
      <w:r>
        <w:rPr>
          <w:rStyle w:val="SectionNumber"/>
        </w:rPr>
        <w:t>4.1.1</w:t>
      </w:r>
      <w:r>
        <w:rPr/>
        <w:tab/>
        <w:t>Установка TexLive</w:t>
      </w:r>
    </w:p>
    <w:p>
      <w:pPr>
        <w:pStyle w:val="FirstParagraph"/>
        <w:rPr/>
      </w:pPr>
      <w:r>
        <w:rPr/>
        <w:t xml:space="preserve">Я скачал TexLive с официального сайта, после чего распаковал архив (рис. </w:t>
      </w:r>
      <w:hyperlink w:anchor="fig%3A001">
        <w:r>
          <w:rPr>
            <w:rStyle w:val="-"/>
          </w:rPr>
          <w:t>1</w:t>
        </w:r>
      </w:hyperlink>
      <w:r>
        <w:rPr/>
        <w:t>)</w:t>
      </w:r>
    </w:p>
    <w:p>
      <w:pPr>
        <w:pStyle w:val="CaptionedFigure"/>
        <w:rPr/>
      </w:pPr>
      <w:bookmarkStart w:id="9" w:name="fig%3A001_Копия_1"/>
      <w:bookmarkStart w:id="10" w:name="fig%3A001"/>
      <w:r>
        <w:rPr/>
        <w:drawing>
          <wp:inline distT="0" distB="0" distL="0" distR="0">
            <wp:extent cx="3810000" cy="661035"/>
            <wp:effectExtent l="0" t="0" r="0" b="0"/>
            <wp:docPr id="1" name="Picture" descr="Figure 1: Распаковка архива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Распаковка архива TexLiv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fig%3A001_Копия_1"/>
      <w:r>
        <w:rPr/>
        <w:t>Рисунок 1: Распаковка архива TexLive</w:t>
      </w:r>
      <w:bookmarkEnd w:id="11"/>
    </w:p>
    <w:p>
      <w:pPr>
        <w:pStyle w:val="Style8"/>
        <w:rPr/>
      </w:pPr>
      <w:r>
        <w:rPr/>
        <w:t xml:space="preserve">Я использую cd, чтобы перейти в распакованную папку. Запускаю скрипт install-tl-* с правами root. (рис. </w:t>
      </w:r>
      <w:hyperlink w:anchor="fig%3A002">
        <w:r>
          <w:rPr>
            <w:rStyle w:val="-"/>
          </w:rPr>
          <w:t>2</w:t>
        </w:r>
      </w:hyperlink>
      <w:r>
        <w:rPr/>
        <w:t>)</w:t>
      </w:r>
    </w:p>
    <w:p>
      <w:pPr>
        <w:pStyle w:val="CaptionedFigure"/>
        <w:rPr/>
      </w:pPr>
      <w:bookmarkStart w:id="12" w:name="fig%3A002_Копия_1"/>
      <w:bookmarkStart w:id="13" w:name="fig%3A002"/>
      <w:r>
        <w:rPr/>
        <w:drawing>
          <wp:inline distT="0" distB="0" distL="0" distR="0">
            <wp:extent cx="3810000" cy="2080895"/>
            <wp:effectExtent l="0" t="0" r="0" b="0"/>
            <wp:docPr id="2" name="Изображение2" descr="Figure 2: Запуск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Запуск скрип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fig%3A002_Копия_1"/>
      <w:r>
        <w:rPr/>
        <w:t>Рисунок. 2: Запуск скрипта</w:t>
      </w:r>
      <w:bookmarkEnd w:id="14"/>
    </w:p>
    <w:p>
      <w:pPr>
        <w:pStyle w:val="Style8"/>
        <w:rPr/>
      </w:pPr>
      <w:r>
        <w:rPr/>
        <w:t xml:space="preserve">Добавляю /usr/local/texlive/2023/bin/x86_64-linux в свой PATH(рис. </w:t>
      </w:r>
      <w:hyperlink w:anchor="fig%3A003">
        <w:r>
          <w:rPr>
            <w:rStyle w:val="-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15" w:name="fig%3A003_Копия_1"/>
      <w:bookmarkStart w:id="16" w:name="fig%3A003"/>
      <w:r>
        <w:rPr/>
        <w:drawing>
          <wp:inline distT="0" distB="0" distL="0" distR="0">
            <wp:extent cx="5086350" cy="192405"/>
            <wp:effectExtent l="0" t="0" r="0" b="0"/>
            <wp:docPr id="3" name="Изображение3" descr="Figure 3: Добавление в P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Добавление в PAT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9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установка-texlive"/>
      <w:bookmarkStart w:id="18" w:name="fig%3A003_Копия_1"/>
      <w:r>
        <w:rPr/>
        <w:t>Рисунок. 3: Добавление в PATH</w:t>
      </w:r>
      <w:bookmarkEnd w:id="17"/>
      <w:bookmarkEnd w:id="18"/>
    </w:p>
    <w:p>
      <w:pPr>
        <w:pStyle w:val="3"/>
        <w:rPr/>
      </w:pPr>
      <w:bookmarkStart w:id="19" w:name="установка-pandoc-и-pandoc-crossref"/>
      <w:r>
        <w:rPr>
          <w:rStyle w:val="SectionNumber"/>
        </w:rPr>
        <w:t>4.1.2</w:t>
      </w:r>
      <w:r>
        <w:rPr/>
        <w:tab/>
        <w:t>Установка pandoc и pandoc-crossref</w:t>
      </w:r>
    </w:p>
    <w:p>
      <w:pPr>
        <w:pStyle w:val="FirstParagraph"/>
        <w:rPr/>
      </w:pPr>
      <w:r>
        <w:rPr/>
        <w:t xml:space="preserve">Скачиваю архив pandoc версии 3.1.8. (рис. </w:t>
      </w:r>
      <w:hyperlink w:anchor="fig%3A004">
        <w:r>
          <w:rPr>
            <w:rStyle w:val="-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20" w:name="fig%3A004_Копия_1"/>
      <w:bookmarkStart w:id="21" w:name="fig%3A004"/>
      <w:r>
        <w:rPr/>
        <w:drawing>
          <wp:inline distT="0" distB="0" distL="0" distR="0">
            <wp:extent cx="5109210" cy="2618105"/>
            <wp:effectExtent l="0" t="0" r="0" b="0"/>
            <wp:docPr id="4" name="Изображение4" descr="Figure 4: Скачивание pan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качивание pandoc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2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004_Копия_1"/>
      <w:r>
        <w:rPr/>
        <w:t>Рисунок. 4: Скачивание pandoc</w:t>
      </w:r>
      <w:bookmarkEnd w:id="22"/>
    </w:p>
    <w:p>
      <w:pPr>
        <w:pStyle w:val="Style8"/>
        <w:rPr/>
      </w:pPr>
      <w:r>
        <w:rPr/>
        <w:t>Скачиваю архив pandoc-crossref 0.3.13.0 (рис. -</w:t>
      </w:r>
      <w:hyperlink w:anchor="fig%3A005">
        <w:r>
          <w:rPr>
            <w:rStyle w:val="-"/>
          </w:rPr>
          <w:t>5</w:t>
        </w:r>
      </w:hyperlink>
      <w:r>
        <w:rPr/>
        <w:t>).</w:t>
      </w:r>
    </w:p>
    <w:p>
      <w:pPr>
        <w:pStyle w:val="CaptionedFigure"/>
        <w:rPr/>
      </w:pPr>
      <w:bookmarkStart w:id="23" w:name="fig%3A005_Копия_1"/>
      <w:bookmarkStart w:id="24" w:name="fig%3A005"/>
      <w:r>
        <w:rPr/>
        <w:drawing>
          <wp:inline distT="0" distB="0" distL="0" distR="0">
            <wp:extent cx="4566285" cy="1757680"/>
            <wp:effectExtent l="0" t="0" r="0" b="0"/>
            <wp:docPr id="5" name="Изображение5" descr="Figure 5: Скачивание pandoc-crossr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Скачивание pandoc-crossre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005_Копия_1"/>
      <w:r>
        <w:rPr/>
        <w:t>Рисунок. 5: Скачивание pandoc-crossref</w:t>
      </w:r>
      <w:bookmarkEnd w:id="25"/>
    </w:p>
    <w:p>
      <w:pPr>
        <w:pStyle w:val="Style8"/>
        <w:rPr/>
      </w:pPr>
      <w:r>
        <w:rPr/>
        <w:t xml:space="preserve">Распаковываю архивы (рис. </w:t>
      </w:r>
      <w:hyperlink w:anchor="fig%3A006">
        <w:r>
          <w:rPr>
            <w:rStyle w:val="-"/>
          </w:rPr>
          <w:t>6</w:t>
        </w:r>
      </w:hyperlink>
      <w:r>
        <w:rPr/>
        <w:t>).</w:t>
      </w:r>
    </w:p>
    <w:p>
      <w:pPr>
        <w:pStyle w:val="CaptionedFigure"/>
        <w:rPr/>
      </w:pPr>
      <w:bookmarkStart w:id="26" w:name="fig%3A006_Копия_1"/>
      <w:bookmarkStart w:id="27" w:name="fig%3A006"/>
      <w:r>
        <w:rPr/>
        <w:drawing>
          <wp:inline distT="0" distB="0" distL="0" distR="0">
            <wp:extent cx="5197475" cy="924560"/>
            <wp:effectExtent l="0" t="0" r="0" b="0"/>
            <wp:docPr id="6" name="Изображение6" descr="Figure 6: Распаковка архив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Распаковка архив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475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006_Копия_1"/>
      <w:r>
        <w:rPr/>
        <w:t>Рисунок. 6: Распаковка архивов</w:t>
      </w:r>
      <w:bookmarkEnd w:id="28"/>
    </w:p>
    <w:p>
      <w:pPr>
        <w:pStyle w:val="Style8"/>
        <w:rPr/>
      </w:pPr>
      <w:r>
        <w:rPr/>
        <w:t xml:space="preserve">Копирую файлы pandoc и pandoc-crossref в каталог /usr/local/bin/ с правами администатора(рис. </w:t>
      </w:r>
      <w:hyperlink w:anchor="fig%3A007">
        <w:r>
          <w:rPr>
            <w:rStyle w:val="-"/>
          </w:rPr>
          <w:t>7</w:t>
        </w:r>
      </w:hyperlink>
      <w:r>
        <w:rPr/>
        <w:t>).</w:t>
      </w:r>
    </w:p>
    <w:p>
      <w:pPr>
        <w:pStyle w:val="CaptionedFigure"/>
        <w:rPr/>
      </w:pPr>
      <w:bookmarkStart w:id="29" w:name="fig%3A007_Копия_1"/>
      <w:bookmarkStart w:id="30" w:name="fig%3A007"/>
      <w:r>
        <w:rPr/>
        <w:drawing>
          <wp:inline distT="0" distB="0" distL="0" distR="0">
            <wp:extent cx="5387975" cy="749300"/>
            <wp:effectExtent l="0" t="0" r="0" b="0"/>
            <wp:docPr id="7" name="Изображение7" descr="Figure 7: Копирование каталогов в другую директор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Копирование каталогов в другую директорию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97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CaptionedFigure"/>
        <w:rPr/>
      </w:pPr>
      <w:bookmarkStart w:id="31" w:name="fig%3A007_Копия_1"/>
      <w:r>
        <w:rPr/>
        <w:t>Рисунок. 7: Копирование каталогов в другую директорию</w:t>
      </w:r>
      <w:bookmarkEnd w:id="31"/>
    </w:p>
    <w:p>
      <w:pPr>
        <w:pStyle w:val="Style8"/>
        <w:rPr/>
      </w:pPr>
      <w:r>
        <w:rPr/>
        <w:t xml:space="preserve">Проверяем правильность выполненных действий (рис. </w:t>
      </w:r>
      <w:hyperlink w:anchor="fig%3A008">
        <w:r>
          <w:rPr>
            <w:rStyle w:val="-"/>
          </w:rPr>
          <w:t>8</w:t>
        </w:r>
      </w:hyperlink>
      <w:r>
        <w:rPr/>
        <w:t>).</w:t>
      </w:r>
    </w:p>
    <w:p>
      <w:pPr>
        <w:pStyle w:val="CaptionedFigure"/>
        <w:rPr/>
      </w:pPr>
      <w:bookmarkStart w:id="32" w:name="fig%3A008_Копия_1"/>
      <w:bookmarkStart w:id="33" w:name="fig%3A008"/>
      <w:r>
        <w:rPr/>
        <w:drawing>
          <wp:inline distT="0" distB="0" distL="0" distR="0">
            <wp:extent cx="4000500" cy="590550"/>
            <wp:effectExtent l="0" t="0" r="0" b="0"/>
            <wp:docPr id="8" name="Изображение8" descr="Figure 8: Проверка правильности выполнения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роверка правильности выполнения команд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установление-необходимого-по"/>
      <w:bookmarkStart w:id="35" w:name="установка-pandoc-и-pandoc-crossref"/>
      <w:bookmarkStart w:id="36" w:name="fig%3A008_Копия_1"/>
      <w:r>
        <w:rPr/>
        <w:t>Рисунок. 8: Проверка правильности выполнения команды</w:t>
      </w:r>
      <w:bookmarkEnd w:id="34"/>
      <w:bookmarkEnd w:id="35"/>
      <w:bookmarkEnd w:id="36"/>
    </w:p>
    <w:p>
      <w:pPr>
        <w:pStyle w:val="2"/>
        <w:rPr/>
      </w:pPr>
      <w:bookmarkStart w:id="37" w:name="X7561eecc5b87cdff4ff2485e591a189d524555b"/>
      <w:r>
        <w:rPr>
          <w:rStyle w:val="SectionNumber"/>
        </w:rPr>
        <w:t>4.2</w:t>
      </w:r>
      <w:r>
        <w:rPr/>
        <w:tab/>
        <w:t>Заполнение отчета по выполнению лабораторной работы №4 с помощью языка разметки Markdown</w:t>
      </w:r>
    </w:p>
    <w:p>
      <w:pPr>
        <w:pStyle w:val="FirstParagraph"/>
        <w:rPr/>
      </w:pPr>
      <w:r>
        <w:rPr/>
        <w:t xml:space="preserve">Открываю командныю строку. Перехожу в каталог курса(рис. </w:t>
      </w:r>
      <w:hyperlink w:anchor="fig%3A009">
        <w:r>
          <w:rPr>
            <w:rStyle w:val="-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38" w:name="fig%3A009_Копия_1"/>
      <w:bookmarkStart w:id="39" w:name="fig%3A009"/>
      <w:r>
        <w:rPr/>
        <w:drawing>
          <wp:inline distT="0" distB="0" distL="0" distR="0">
            <wp:extent cx="6173470" cy="958215"/>
            <wp:effectExtent l="0" t="0" r="0" b="0"/>
            <wp:docPr id="9" name="Изображение9" descr="Figure 9: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347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009_Копия_1"/>
      <w:r>
        <w:rPr/>
        <w:t>Рисунок. 9: Перемещение между директориями</w:t>
      </w:r>
      <w:bookmarkEnd w:id="40"/>
    </w:p>
    <w:p>
      <w:pPr>
        <w:pStyle w:val="Style8"/>
        <w:rPr/>
      </w:pPr>
      <w:r>
        <w:rPr/>
        <w:t xml:space="preserve">С помощью команды git pull я обновляю локальный репозиторий, скачав изменения из удаленного репозитория. (рис. </w:t>
      </w:r>
      <w:hyperlink w:anchor="fig%3A010">
        <w:r>
          <w:rPr>
            <w:rStyle w:val="-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41" w:name="fig%3A010_Копия_1"/>
      <w:bookmarkStart w:id="42" w:name="fig%3A010"/>
      <w:r>
        <w:rPr/>
        <w:drawing>
          <wp:inline distT="0" distB="0" distL="0" distR="0">
            <wp:extent cx="4601845" cy="984250"/>
            <wp:effectExtent l="0" t="0" r="0" b="0"/>
            <wp:docPr id="10" name="Изображение10" descr="Figure 10: Обновление локальн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Обновление локальн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845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010_Копия_1"/>
      <w:r>
        <w:rPr/>
        <w:t>Рисунок. 10: Обновление локального репозитория</w:t>
      </w:r>
      <w:bookmarkEnd w:id="43"/>
    </w:p>
    <w:p>
      <w:pPr>
        <w:pStyle w:val="Style8"/>
        <w:rPr/>
      </w:pPr>
      <w:r>
        <w:rPr/>
        <w:t xml:space="preserve">Перемещаюсь в каталог с шаблоном отчета по лабораторной работе №3 (рис. </w:t>
      </w:r>
      <w:hyperlink w:anchor="fig%3A011">
        <w:r>
          <w:rPr>
            <w:rStyle w:val="-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44" w:name="fig%3A011"/>
      <w:bookmarkStart w:id="45" w:name="fig%3A011_Копия_1"/>
      <w:r>
        <w:rPr/>
        <w:drawing>
          <wp:inline distT="0" distB="0" distL="0" distR="0">
            <wp:extent cx="3810000" cy="655955"/>
            <wp:effectExtent l="0" t="0" r="0" b="0"/>
            <wp:docPr id="11" name="Изображение11" descr="Figure 11: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5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6" w:name="fig%3A011_Копия_1"/>
      <w:r>
        <w:rPr/>
        <w:t>Рисунок. 11: Перемещение между директориями</w:t>
      </w:r>
      <w:bookmarkEnd w:id="46"/>
    </w:p>
    <w:p>
      <w:pPr>
        <w:pStyle w:val="Style8"/>
        <w:rPr/>
      </w:pPr>
      <w:r>
        <w:rPr/>
        <w:t xml:space="preserve">Ввводя команду make, компилирую шаблон с использованием Makefile. (рис. </w:t>
      </w:r>
      <w:hyperlink w:anchor="fig%3A012">
        <w:r>
          <w:rPr>
            <w:rStyle w:val="-"/>
          </w:rPr>
          <w:t>12</w:t>
        </w:r>
      </w:hyperlink>
      <w:r>
        <w:rPr/>
        <w:t>).</w:t>
      </w:r>
    </w:p>
    <w:p>
      <w:pPr>
        <w:pStyle w:val="CaptionedFigure"/>
        <w:rPr/>
      </w:pPr>
      <w:bookmarkStart w:id="47" w:name="fig%3A012_Копия_1"/>
      <w:bookmarkStart w:id="48" w:name="fig%3A012"/>
      <w:r>
        <w:rPr/>
        <w:drawing>
          <wp:inline distT="0" distB="0" distL="0" distR="0">
            <wp:extent cx="5365750" cy="735965"/>
            <wp:effectExtent l="0" t="0" r="0" b="0"/>
            <wp:docPr id="12" name="Изображение12" descr="Figure 12: Компиляция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Компиляция шаблон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0" cy="73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012_Копия_1"/>
      <w:r>
        <w:rPr/>
        <w:t>Рисунок. 12: Компиляция шаблона</w:t>
      </w:r>
      <w:bookmarkEnd w:id="49"/>
    </w:p>
    <w:p>
      <w:pPr>
        <w:pStyle w:val="Style8"/>
        <w:rPr/>
      </w:pPr>
      <w:r>
        <w:rPr/>
        <w:t xml:space="preserve">Открываю сгенерированный файл report.docx через LibreOffice (рис. </w:t>
      </w:r>
      <w:hyperlink w:anchor="fig%3A013">
        <w:r>
          <w:rPr>
            <w:rStyle w:val="-"/>
          </w:rPr>
          <w:t>13</w:t>
        </w:r>
      </w:hyperlink>
      <w:r>
        <w:rPr/>
        <w:t>).</w:t>
      </w:r>
    </w:p>
    <w:p>
      <w:pPr>
        <w:pStyle w:val="CaptionedFigure"/>
        <w:rPr/>
      </w:pPr>
      <w:bookmarkStart w:id="50" w:name="fig%3A013_Копия_1"/>
      <w:bookmarkStart w:id="51" w:name="fig%3A013"/>
      <w:r>
        <w:rPr/>
        <w:drawing>
          <wp:inline distT="0" distB="0" distL="0" distR="0">
            <wp:extent cx="3810000" cy="2540000"/>
            <wp:effectExtent l="0" t="0" r="0" b="0"/>
            <wp:docPr id="13" name="Изображение13" descr="Figure 13: Открытие файла 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Открытие файла docx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013_Копия_1"/>
      <w:r>
        <w:rPr/>
        <w:t>Рисунок. 13: Открытие файла docx</w:t>
      </w:r>
      <w:bookmarkEnd w:id="52"/>
    </w:p>
    <w:p>
      <w:pPr>
        <w:pStyle w:val="Style8"/>
        <w:rPr/>
      </w:pPr>
      <w:r>
        <w:rPr/>
        <w:t xml:space="preserve">Открываю сгенерированный файл report.pdf (рис. </w:t>
      </w:r>
      <w:hyperlink w:anchor="fig%3A014">
        <w:r>
          <w:rPr>
            <w:rStyle w:val="-"/>
          </w:rPr>
          <w:t>14</w:t>
        </w:r>
      </w:hyperlink>
      <w:r>
        <w:rPr/>
        <w:t>). Теперь мы уверены в правильности компиляции.</w:t>
      </w:r>
    </w:p>
    <w:p>
      <w:pPr>
        <w:pStyle w:val="CaptionedFigure"/>
        <w:rPr/>
      </w:pPr>
      <w:bookmarkStart w:id="53" w:name="fig%3A014_Копия_1"/>
      <w:bookmarkStart w:id="54" w:name="fig%3A014"/>
      <w:r>
        <w:rPr/>
        <w:drawing>
          <wp:inline distT="0" distB="0" distL="0" distR="0">
            <wp:extent cx="3810000" cy="2540000"/>
            <wp:effectExtent l="0" t="0" r="0" b="0"/>
            <wp:docPr id="14" name="Изображение14" descr="Figure 14: Открытие файла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Открытие файла pd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014_Копия_1"/>
      <w:r>
        <w:rPr/>
        <w:t>Рисунок. 14: Открытие файла pdf</w:t>
      </w:r>
      <w:bookmarkEnd w:id="55"/>
    </w:p>
    <w:p>
      <w:pPr>
        <w:pStyle w:val="Style8"/>
        <w:rPr/>
      </w:pPr>
      <w:r>
        <w:rPr/>
        <w:t xml:space="preserve">Удаляю полученные файлы, вводя команду make clean (рис. </w:t>
      </w:r>
      <w:hyperlink w:anchor="fig%3A015">
        <w:r>
          <w:rPr>
            <w:rStyle w:val="-"/>
          </w:rPr>
          <w:t>15</w:t>
        </w:r>
      </w:hyperlink>
      <w:r>
        <w:rPr/>
        <w:t>). С помощью команды ls убеждаемся в том, что созданные файлы удалились.</w:t>
      </w:r>
    </w:p>
    <w:p>
      <w:pPr>
        <w:pStyle w:val="CaptionedFigure"/>
        <w:rPr/>
      </w:pPr>
      <w:bookmarkStart w:id="56" w:name="fig%3A015_Копия_1"/>
      <w:bookmarkStart w:id="57" w:name="fig%3A015"/>
      <w:r>
        <w:rPr/>
        <w:drawing>
          <wp:inline distT="0" distB="0" distL="0" distR="0">
            <wp:extent cx="5038725" cy="1771650"/>
            <wp:effectExtent l="0" t="0" r="0" b="0"/>
            <wp:docPr id="15" name="Изображение15" descr="Figure 15: 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015_Копия_1"/>
      <w:r>
        <w:rPr/>
        <w:t>Рисунок. 15: Удаление файлов</w:t>
      </w:r>
      <w:bookmarkEnd w:id="58"/>
    </w:p>
    <w:p>
      <w:pPr>
        <w:pStyle w:val="Style8"/>
        <w:rPr/>
      </w:pPr>
      <w:r>
        <w:rPr/>
        <w:t xml:space="preserve">Открываем файл report.md с помощью текстового редактора mousepad (рис. </w:t>
      </w:r>
      <w:hyperlink w:anchor="fig%3A016">
        <w:r>
          <w:rPr>
            <w:rStyle w:val="-"/>
          </w:rPr>
          <w:t>16</w:t>
        </w:r>
      </w:hyperlink>
      <w:r>
        <w:rPr/>
        <w:t>).</w:t>
      </w:r>
    </w:p>
    <w:p>
      <w:pPr>
        <w:pStyle w:val="CaptionedFigure"/>
        <w:rPr/>
      </w:pPr>
      <w:bookmarkStart w:id="59" w:name="fig%3A016_Копия_1"/>
      <w:bookmarkStart w:id="60" w:name="fig%3A016"/>
      <w:r>
        <w:rPr/>
        <w:drawing>
          <wp:inline distT="0" distB="0" distL="0" distR="0">
            <wp:extent cx="3810000" cy="2540000"/>
            <wp:effectExtent l="0" t="0" r="0" b="0"/>
            <wp:docPr id="16" name="Изображение16" descr="Figure 16: 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016_Копия_1"/>
      <w:r>
        <w:rPr/>
        <w:t>Рисунок. 16: Открытие файла</w:t>
      </w:r>
      <w:bookmarkEnd w:id="61"/>
    </w:p>
    <w:p>
      <w:pPr>
        <w:pStyle w:val="Style8"/>
        <w:rPr/>
      </w:pPr>
      <w:r>
        <w:rPr/>
        <w:t xml:space="preserve">Копируем файл с новым названием с помощью утилиты cp (рис. </w:t>
      </w:r>
      <w:hyperlink w:anchor="fig%3A017">
        <w:r>
          <w:rPr>
            <w:rStyle w:val="-"/>
          </w:rPr>
          <w:t>17</w:t>
        </w:r>
      </w:hyperlink>
      <w:r>
        <w:rPr/>
        <w:t>).</w:t>
      </w:r>
    </w:p>
    <w:p>
      <w:pPr>
        <w:pStyle w:val="CaptionedFigure"/>
        <w:rPr/>
      </w:pPr>
      <w:bookmarkStart w:id="62" w:name="fig%3A017_Копия_1"/>
      <w:bookmarkStart w:id="63" w:name="fig%3A017"/>
      <w:r>
        <w:rPr/>
        <w:drawing>
          <wp:inline distT="0" distB="0" distL="0" distR="0">
            <wp:extent cx="5334000" cy="777875"/>
            <wp:effectExtent l="0" t="0" r="0" b="0"/>
            <wp:docPr id="17" name="Изображение17" descr="Figure 17: Копирование файла с новым имен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Копирование файла с новым именем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017_Копия_1"/>
      <w:r>
        <w:rPr/>
        <w:t>Рисунок. 17: Копирование файла с новым именем</w:t>
      </w:r>
      <w:bookmarkEnd w:id="64"/>
    </w:p>
    <w:p>
      <w:pPr>
        <w:pStyle w:val="Style8"/>
        <w:rPr/>
      </w:pPr>
      <w:r>
        <w:rPr/>
        <w:t xml:space="preserve">Приступаю к заполнению отчет с помощью языка разметки Markdown. (рис. </w:t>
      </w:r>
      <w:hyperlink w:anchor="fig%3A018">
        <w:r>
          <w:rPr>
            <w:rStyle w:val="-"/>
          </w:rPr>
          <w:t>18</w:t>
        </w:r>
      </w:hyperlink>
      <w:r>
        <w:rPr/>
        <w:t>).</w:t>
      </w:r>
    </w:p>
    <w:p>
      <w:pPr>
        <w:pStyle w:val="CaptionedFigure"/>
        <w:rPr/>
      </w:pPr>
      <w:bookmarkStart w:id="65" w:name="fig%3A018_Копия_1"/>
      <w:bookmarkStart w:id="66" w:name="fig%3A018"/>
      <w:r>
        <w:rPr/>
        <w:drawing>
          <wp:inline distT="0" distB="0" distL="0" distR="0">
            <wp:extent cx="3810000" cy="2540000"/>
            <wp:effectExtent l="0" t="0" r="0" b="0"/>
            <wp:docPr id="18" name="Изображение18" descr="Figure 18: Заполнение отче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Заполнение отчет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fig%3A018_Копия_1"/>
      <w:r>
        <w:rPr/>
        <w:t>Рисунок. 18: Заполнение отчета</w:t>
      </w:r>
      <w:bookmarkEnd w:id="67"/>
    </w:p>
    <w:p>
      <w:pPr>
        <w:pStyle w:val="Style8"/>
        <w:rPr/>
      </w:pPr>
      <w:bookmarkStart w:id="68" w:name="X7561eecc5b87cdff4ff2485e591a189d524555b"/>
      <w:r>
        <w:rPr/>
        <w:t>Компилирую файл с отчетом, при помощи make. Загружаю отчет на GitHub.</w:t>
      </w:r>
      <w:bookmarkEnd w:id="68"/>
    </w:p>
    <w:p>
      <w:pPr>
        <w:pStyle w:val="2"/>
        <w:rPr/>
      </w:pPr>
      <w:bookmarkStart w:id="69" w:name="задание-для-самостоятельной-работы"/>
      <w:r>
        <w:rPr>
          <w:rStyle w:val="SectionNumber"/>
        </w:rPr>
        <w:t>4.3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Перехожу в директорию lab02/report с помощью cd для того, чтобы там заполнять отчет по прошлой лабораторной работе (рис. </w:t>
      </w:r>
      <w:hyperlink w:anchor="fig%3A019">
        <w:r>
          <w:rPr>
            <w:rStyle w:val="-"/>
          </w:rPr>
          <w:t>19</w:t>
        </w:r>
      </w:hyperlink>
      <w:r>
        <w:rPr/>
        <w:t>).</w:t>
      </w:r>
    </w:p>
    <w:p>
      <w:pPr>
        <w:pStyle w:val="CaptionedFigure"/>
        <w:rPr/>
      </w:pPr>
      <w:bookmarkStart w:id="70" w:name="fig%3A019_Копия_1"/>
      <w:bookmarkStart w:id="71" w:name="fig%3A019"/>
      <w:r>
        <w:rPr/>
        <w:drawing>
          <wp:inline distT="0" distB="0" distL="0" distR="0">
            <wp:extent cx="6024245" cy="1691640"/>
            <wp:effectExtent l="0" t="0" r="0" b="0"/>
            <wp:docPr id="19" name="Изображение19" descr="Figure 19: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245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  <w:rPr/>
      </w:pPr>
      <w:bookmarkStart w:id="72" w:name="fig%3A019_Копия_1"/>
      <w:r>
        <w:rPr/>
        <w:t>Рисунок. 19: Перемещение между директориями</w:t>
      </w:r>
      <w:bookmarkEnd w:id="72"/>
    </w:p>
    <w:p>
      <w:pPr>
        <w:pStyle w:val="Style8"/>
        <w:rPr/>
      </w:pPr>
      <w:r>
        <w:rPr/>
        <w:t xml:space="preserve">Как мы можем заметить, я уже создал файл для отчета в формате Markdown. Открываю файл с помощью текстового редактора и начинаю заполнять отчет (рис. </w:t>
      </w:r>
      <w:hyperlink w:anchor="fig%3A020">
        <w:r>
          <w:rPr>
            <w:rStyle w:val="-"/>
          </w:rPr>
          <w:t>20</w:t>
        </w:r>
      </w:hyperlink>
      <w:r>
        <w:rPr/>
        <w:t>).</w:t>
      </w:r>
    </w:p>
    <w:p>
      <w:pPr>
        <w:pStyle w:val="CaptionedFigure"/>
        <w:rPr/>
      </w:pPr>
      <w:bookmarkStart w:id="73" w:name="fig%3A020_Копия_1"/>
      <w:bookmarkStart w:id="74" w:name="fig%3A020"/>
      <w:r>
        <w:rPr/>
        <w:drawing>
          <wp:inline distT="0" distB="0" distL="0" distR="0">
            <wp:extent cx="3810000" cy="2540000"/>
            <wp:effectExtent l="0" t="0" r="0" b="0"/>
            <wp:docPr id="20" name="Изображение20" descr="Figure 20: Работа над отче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Работа над отчетом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rPr/>
      </w:pPr>
      <w:bookmarkStart w:id="75" w:name="fig%3A020_Копия_1"/>
      <w:r>
        <w:rPr/>
        <w:t>Рисунок. 20: Работа над отчетом</w:t>
      </w:r>
      <w:bookmarkEnd w:id="75"/>
    </w:p>
    <w:p>
      <w:pPr>
        <w:pStyle w:val="Style8"/>
        <w:rPr/>
      </w:pPr>
      <w:r>
        <w:rPr/>
        <w:t xml:space="preserve">Предыдущий файл отчета был удален, чтобы при компиляции он мне не мешал. Компилирую файл с отчетом по лабораторной работе (рис. </w:t>
      </w:r>
      <w:hyperlink w:anchor="fig%3A021">
        <w:r>
          <w:rPr>
            <w:rStyle w:val="-"/>
          </w:rPr>
          <w:t>21</w:t>
        </w:r>
      </w:hyperlink>
      <w:r>
        <w:rPr/>
        <w:t>).</w:t>
      </w:r>
    </w:p>
    <w:p>
      <w:pPr>
        <w:pStyle w:val="CaptionedFigure"/>
        <w:rPr/>
      </w:pPr>
      <w:bookmarkStart w:id="76" w:name="fig%3A021_Копия_1"/>
      <w:bookmarkStart w:id="77" w:name="fig%3A021"/>
      <w:r>
        <w:rPr/>
        <w:drawing>
          <wp:inline distT="0" distB="0" distL="0" distR="0">
            <wp:extent cx="4531995" cy="1518285"/>
            <wp:effectExtent l="0" t="0" r="0" b="0"/>
            <wp:docPr id="21" name="Изображение21" descr="Figure 21: Компиляц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Компиляция файлов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995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rPr/>
      </w:pPr>
      <w:bookmarkStart w:id="78" w:name="fig%3A021_Копия_1"/>
      <w:r>
        <w:rPr/>
        <w:t>Рисунок. 21: Компиляция файлов</w:t>
      </w:r>
      <w:bookmarkEnd w:id="78"/>
    </w:p>
    <w:p>
      <w:pPr>
        <w:pStyle w:val="Compact"/>
        <w:numPr>
          <w:ilvl w:val="0"/>
          <w:numId w:val="8"/>
        </w:numPr>
        <w:rPr/>
      </w:pPr>
      <w:r>
        <w:rPr/>
        <w:t>Удаляем лсгенерированные файлы report.docx и report.pdf, ведь они нам не понадобятся (</w:t>
      </w:r>
      <w:hyperlink w:anchor="fig%3A022">
        <w:r>
          <w:rPr>
            <w:rStyle w:val="-"/>
          </w:rPr>
          <w:t>22</w:t>
        </w:r>
      </w:hyperlink>
      <w:r>
        <w:rPr/>
        <w:t>).</w:t>
      </w:r>
    </w:p>
    <w:p>
      <w:pPr>
        <w:pStyle w:val="CaptionedFigure"/>
        <w:rPr/>
      </w:pPr>
      <w:bookmarkStart w:id="79" w:name="fig%3A022_Копия_1"/>
      <w:bookmarkStart w:id="80" w:name="fig%3A022"/>
      <w:r>
        <w:rPr/>
        <w:drawing>
          <wp:inline distT="0" distB="0" distL="0" distR="0">
            <wp:extent cx="5381625" cy="1733550"/>
            <wp:effectExtent l="0" t="0" r="0" b="0"/>
            <wp:docPr id="22" name="Изображение22" descr="Figure 22: Удаление лишн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Удаление лишних файлов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rPr/>
      </w:pPr>
      <w:bookmarkStart w:id="81" w:name="fig%3A022_Копия_1"/>
      <w:r>
        <w:rPr/>
        <w:t>Рисунок. 22: Удаление лишних файлов</w:t>
      </w:r>
      <w:bookmarkEnd w:id="81"/>
    </w:p>
    <w:p>
      <w:pPr>
        <w:pStyle w:val="Style8"/>
        <w:rPr/>
      </w:pPr>
      <w:r>
        <w:rPr/>
        <w:t>Я добавляю изменения на GitHub с помощью комнады git add и сохраняю эти изменения с помощью commit. (</w:t>
      </w:r>
      <w:hyperlink w:anchor="fig%3A023">
        <w:r>
          <w:rPr>
            <w:rStyle w:val="-"/>
          </w:rPr>
          <w:t>23</w:t>
        </w:r>
      </w:hyperlink>
      <w:r>
        <w:rPr/>
        <w:t>).</w:t>
      </w:r>
    </w:p>
    <w:p>
      <w:pPr>
        <w:pStyle w:val="CaptionedFigure"/>
        <w:rPr/>
      </w:pPr>
      <w:bookmarkStart w:id="82" w:name="fig%3A023_Копия_1"/>
      <w:bookmarkStart w:id="83" w:name="fig%3A023"/>
      <w:r>
        <w:rPr/>
        <w:drawing>
          <wp:inline distT="0" distB="0" distL="0" distR="0">
            <wp:extent cx="3810000" cy="2540000"/>
            <wp:effectExtent l="0" t="0" r="0" b="0"/>
            <wp:docPr id="23" name="Изображение23" descr="Figure 23: 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  <w:rPr/>
      </w:pPr>
      <w:bookmarkStart w:id="84" w:name="fig%3A023_Копия_1"/>
      <w:r>
        <w:rPr/>
        <w:t>Рисунок. 23: Добавление файлов на GitHub</w:t>
      </w:r>
      <w:bookmarkEnd w:id="84"/>
    </w:p>
    <w:p>
      <w:pPr>
        <w:pStyle w:val="Style8"/>
        <w:rPr/>
      </w:pPr>
      <w:r>
        <w:rPr/>
        <w:t>Отправлялю файлы на сервер с помощью команды git pull (</w:t>
      </w:r>
      <w:hyperlink w:anchor="fig%3A024">
        <w:r>
          <w:rPr>
            <w:rStyle w:val="-"/>
          </w:rPr>
          <w:t>24</w:t>
        </w:r>
      </w:hyperlink>
      <w:r>
        <w:rPr/>
        <w:t>).</w:t>
      </w:r>
    </w:p>
    <w:p>
      <w:pPr>
        <w:pStyle w:val="CaptionedFigure"/>
        <w:rPr/>
      </w:pPr>
      <w:bookmarkStart w:id="85" w:name="fig%3A024_Копия_1"/>
      <w:bookmarkStart w:id="86" w:name="fig%3A024"/>
      <w:r>
        <w:rPr/>
        <w:drawing>
          <wp:inline distT="0" distB="0" distL="0" distR="0">
            <wp:extent cx="3746500" cy="1663700"/>
            <wp:effectExtent l="0" t="0" r="0" b="0"/>
            <wp:docPr id="24" name="Изображение24" descr="Figure 24: 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rPr/>
      </w:pPr>
      <w:bookmarkStart w:id="87" w:name="выполнение-лабораторной-работы"/>
      <w:bookmarkStart w:id="88" w:name="задание-для-самостоятельной-работы"/>
      <w:bookmarkStart w:id="89" w:name="fig%3A024_Копия_1"/>
      <w:r>
        <w:rPr/>
        <w:t>Рисунок. 24: Отправка файлов</w:t>
      </w:r>
      <w:bookmarkEnd w:id="87"/>
      <w:bookmarkEnd w:id="88"/>
      <w:bookmarkEnd w:id="89"/>
    </w:p>
    <w:p>
      <w:pPr>
        <w:pStyle w:val="1"/>
        <w:rPr/>
      </w:pPr>
      <w:bookmarkStart w:id="90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1" w:name="выводы"/>
      <w:r>
        <w:rPr/>
        <w:t>В результате выполнения данной лабораторной работы я научился составлять отчеты с помощью легковесного языка разметки Markdown.</w:t>
      </w:r>
      <w:bookmarkEnd w:id="91"/>
    </w:p>
    <w:p>
      <w:pPr>
        <w:pStyle w:val="1"/>
        <w:rPr/>
      </w:pPr>
      <w:bookmarkStart w:id="92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spacing w:before="36" w:after="36"/>
        <w:rPr/>
      </w:pPr>
      <w:hyperlink r:id="rId26">
        <w:bookmarkStart w:id="93" w:name="список-литературы"/>
        <w:r>
          <w:rPr>
            <w:rStyle w:val="-"/>
          </w:rPr>
          <w:t>Архитектура ЭВМ</w:t>
        </w:r>
      </w:hyperlink>
      <w:bookmarkEnd w:id="9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Droid Sans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hyperlink" Target="https://esystem.rudn.ru/pluginfile.php/1584625/mod_resource/content/1/&#1051;&#1072;&#1073;&#1086;&#1088;&#1072;&#1090;&#1086;&#1088;&#1085;&#1072;&#1103; &#1088;&#1072;&#1073;&#1086;&#1090;&#1072; &#8470;4.pdf" TargetMode="External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7.1$Linux_X86_64 LibreOffice_project/50$Build-1</Application>
  <AppVersion>15.0000</AppVersion>
  <Pages>10</Pages>
  <Words>641</Words>
  <Characters>4055</Characters>
  <CharactersWithSpaces>4621</CharactersWithSpaces>
  <Paragraphs>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15:26:11Z</dcterms:created>
  <dc:creator>Закиров Нурислам Дамирович</dc:creator>
  <dc:description/>
  <dc:language>ru-RU</dc:language>
  <cp:lastModifiedBy/>
  <dcterms:modified xsi:type="dcterms:W3CDTF">2023-10-14T18:34:27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